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D38EF" w14:textId="09C1E232" w:rsidR="715020F5" w:rsidRDefault="715020F5">
      <w:r w:rsidRPr="2008462B">
        <w:rPr>
          <w:rFonts w:ascii="Arial" w:eastAsia="Arial" w:hAnsi="Arial" w:cs="Arial"/>
        </w:rPr>
        <w:t>Who is Pliny writing to? Why?</w:t>
      </w:r>
    </w:p>
    <w:p w14:paraId="17AC2B79" w14:textId="0E05EA40" w:rsidR="715020F5" w:rsidRDefault="00656E99">
      <w:r>
        <w:t>Plinius is writing to his friend Tacito on what he witnessed during the eruption of Vesuvius</w:t>
      </w:r>
      <w:r w:rsidR="715020F5">
        <w:br/>
      </w:r>
    </w:p>
    <w:p w14:paraId="02F7D43C" w14:textId="6FAB4A8E" w:rsidR="715020F5" w:rsidRDefault="715020F5">
      <w:r w:rsidRPr="2008462B">
        <w:rPr>
          <w:rFonts w:ascii="Arial" w:eastAsia="Arial" w:hAnsi="Arial" w:cs="Arial"/>
        </w:rPr>
        <w:t>What and who is he writing about?</w:t>
      </w:r>
    </w:p>
    <w:p w14:paraId="04C7E388" w14:textId="55941528" w:rsidR="715020F5" w:rsidRDefault="00656E99">
      <w:r>
        <w:t>He is writing about his uncle (on his mother’s side) and his death.</w:t>
      </w:r>
      <w:r w:rsidR="715020F5">
        <w:br/>
      </w:r>
    </w:p>
    <w:p w14:paraId="71119EF1" w14:textId="75E1699B" w:rsidR="715020F5" w:rsidRDefault="715020F5">
      <w:r w:rsidRPr="2008462B">
        <w:rPr>
          <w:rFonts w:ascii="Arial" w:eastAsia="Arial" w:hAnsi="Arial" w:cs="Arial"/>
        </w:rPr>
        <w:t>Briefly describe the course of the uncle’s day. How does his day start, what does he see, what does he do, where does he go, &amp;c?</w:t>
      </w:r>
    </w:p>
    <w:p w14:paraId="41310788" w14:textId="59C29E22" w:rsidR="715020F5" w:rsidRDefault="00656E99">
      <w:r>
        <w:t>It was the first day of September. He went to visit his sister (Pliny’s mother) at 7:00. She noted to him that there was a large cloud appearing. He then ate and read</w:t>
      </w:r>
      <w:r w:rsidR="002911C4">
        <w:t>. We saw the east cloud which looked not unlike a pine tree. He then orders a libernica.</w:t>
      </w:r>
      <w:r w:rsidR="715020F5">
        <w:br/>
      </w:r>
      <w:r w:rsidR="715020F5">
        <w:br/>
      </w:r>
      <w:r w:rsidR="715020F5">
        <w:br/>
      </w:r>
    </w:p>
    <w:p w14:paraId="39CE15BE" w14:textId="744BD692" w:rsidR="715020F5" w:rsidRDefault="715020F5">
      <w:pPr>
        <w:rPr>
          <w:rFonts w:ascii="Arial" w:eastAsia="Arial" w:hAnsi="Arial" w:cs="Arial"/>
        </w:rPr>
      </w:pPr>
      <w:r w:rsidRPr="2008462B">
        <w:rPr>
          <w:rFonts w:ascii="Arial" w:eastAsia="Arial" w:hAnsi="Arial" w:cs="Arial"/>
        </w:rPr>
        <w:t>How is the volcanic cloud described? (This is now called a Plinian eruption, btw). Describe or sketch it roughly below:</w:t>
      </w:r>
    </w:p>
    <w:p w14:paraId="1C73A1A4" w14:textId="689158D4" w:rsidR="002911C4" w:rsidRDefault="002911C4">
      <w:r>
        <w:rPr>
          <w:rFonts w:ascii="Arial" w:eastAsia="Arial" w:hAnsi="Arial" w:cs="Arial"/>
        </w:rPr>
        <w:t>The cloud is described as pinetree shaped, coming up from the ground.</w:t>
      </w:r>
    </w:p>
    <w:p w14:paraId="11E2781F" w14:textId="6BA7686D" w:rsidR="715020F5" w:rsidRDefault="715020F5">
      <w:r>
        <w:br/>
      </w:r>
    </w:p>
    <w:p w14:paraId="2E904BD2" w14:textId="70B982AA" w:rsidR="002911C4" w:rsidRPr="002911C4" w:rsidRDefault="715020F5">
      <w:pPr>
        <w:rPr>
          <w:rFonts w:ascii="Arial" w:eastAsia="Arial" w:hAnsi="Arial" w:cs="Arial"/>
        </w:rPr>
      </w:pPr>
      <w:r w:rsidRPr="2008462B">
        <w:rPr>
          <w:rFonts w:ascii="Arial" w:eastAsia="Arial" w:hAnsi="Arial" w:cs="Arial"/>
        </w:rPr>
        <w:t>Who is Rectina? Where is she and why has she written to Pliny’s uncle? (</w:t>
      </w:r>
      <w:hyperlink r:id="rId4">
        <w:r w:rsidRPr="2008462B">
          <w:rPr>
            <w:rStyle w:val="Hyperlink"/>
            <w:rFonts w:ascii="Arial" w:eastAsia="Arial" w:hAnsi="Arial" w:cs="Arial"/>
          </w:rPr>
          <w:t>Here again is a simple map of the area</w:t>
        </w:r>
      </w:hyperlink>
      <w:r w:rsidRPr="2008462B">
        <w:rPr>
          <w:rFonts w:ascii="Arial" w:eastAsia="Arial" w:hAnsi="Arial" w:cs="Arial"/>
        </w:rPr>
        <w:t>)</w:t>
      </w:r>
    </w:p>
    <w:p w14:paraId="744ACF6D" w14:textId="05FDA5C1" w:rsidR="715020F5" w:rsidRDefault="002911C4">
      <w:r>
        <w:t>Rectina is a woman, the wife of Tascus. She is in Stabiis and writes that she wants to leave by boat.</w:t>
      </w:r>
      <w:r w:rsidR="715020F5">
        <w:br/>
      </w:r>
      <w:r w:rsidR="715020F5">
        <w:br/>
      </w:r>
    </w:p>
    <w:p w14:paraId="160CC25A" w14:textId="63B36E29" w:rsidR="715020F5" w:rsidRDefault="715020F5">
      <w:r w:rsidRPr="2008462B">
        <w:rPr>
          <w:rFonts w:ascii="Arial" w:eastAsia="Arial" w:hAnsi="Arial" w:cs="Arial"/>
        </w:rPr>
        <w:t>What is Pliny’s uncle’s mission, as he sees it?</w:t>
      </w:r>
    </w:p>
    <w:p w14:paraId="0C9A46C8" w14:textId="3048CDDF" w:rsidR="715020F5" w:rsidRDefault="002911C4">
      <w:r>
        <w:t>Plinius’s uncle’s mission is to save/evacuate Rectina, but also a lot of people who were in the same place.</w:t>
      </w:r>
      <w:r w:rsidR="715020F5">
        <w:br/>
      </w:r>
    </w:p>
    <w:p w14:paraId="6AFA8E6A" w14:textId="0681737D" w:rsidR="00225D46" w:rsidRPr="00225D46" w:rsidRDefault="715020F5">
      <w:pPr>
        <w:rPr>
          <w:rFonts w:ascii="Arial" w:eastAsia="Arial" w:hAnsi="Arial" w:cs="Arial"/>
        </w:rPr>
      </w:pPr>
      <w:r w:rsidRPr="2008462B">
        <w:rPr>
          <w:rFonts w:ascii="Arial" w:eastAsia="Arial" w:hAnsi="Arial" w:cs="Arial"/>
        </w:rPr>
        <w:t>Why causes him to ‘dubitavit’ in the last sentence? What does he decide to do? What is the (now very famous) phrase with which he justifies his actions?</w:t>
      </w:r>
    </w:p>
    <w:p w14:paraId="66588C3E" w14:textId="690C7893" w:rsidR="715020F5" w:rsidRDefault="00225D46">
      <w:r>
        <w:t xml:space="preserve">He doubts his survival, as now it is raining volcanic stones. He continues on to </w:t>
      </w:r>
      <w:proofErr w:type="gramStart"/>
      <w:r>
        <w:t>Stabia, and</w:t>
      </w:r>
      <w:proofErr w:type="gramEnd"/>
      <w:r>
        <w:t xml:space="preserve"> says “Fortune likes the strong.</w:t>
      </w:r>
      <w:bookmarkStart w:id="0" w:name="_GoBack"/>
      <w:bookmarkEnd w:id="0"/>
      <w:r>
        <w:t>”</w:t>
      </w:r>
      <w:r w:rsidR="715020F5">
        <w:br/>
      </w:r>
    </w:p>
    <w:p w14:paraId="6ED65528" w14:textId="67C7B606" w:rsidR="2008462B" w:rsidRDefault="2008462B" w:rsidP="2008462B"/>
    <w:sectPr w:rsidR="200846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LU0MLC0MDc2MTRW0lEKTi0uzszPAykwrAUAmWfQTiwAAAA="/>
  </w:docVars>
  <w:rsids>
    <w:rsidRoot w:val="0F19AB7A"/>
    <w:rsid w:val="00225D46"/>
    <w:rsid w:val="002911C4"/>
    <w:rsid w:val="00656E99"/>
    <w:rsid w:val="05C74D1B"/>
    <w:rsid w:val="0F19AB7A"/>
    <w:rsid w:val="100CDF3B"/>
    <w:rsid w:val="2008462B"/>
    <w:rsid w:val="7150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AB7A"/>
  <w15:chartTrackingRefBased/>
  <w15:docId w15:val="{4FDC63CB-DDEE-464C-B8FF-5A694B9B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.pinimg.com/originals/f7/d1/09/f7d10960c4a367717299638dfe57b3b9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, Jamie (MHS)</dc:creator>
  <cp:keywords/>
  <dc:description/>
  <cp:lastModifiedBy>Andrew Martin</cp:lastModifiedBy>
  <cp:revision>2</cp:revision>
  <dcterms:created xsi:type="dcterms:W3CDTF">2020-03-22T20:56:00Z</dcterms:created>
  <dcterms:modified xsi:type="dcterms:W3CDTF">2020-03-25T13:42:00Z</dcterms:modified>
</cp:coreProperties>
</file>